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8D64B" w14:textId="106C3ACD" w:rsidR="00EF49B5" w:rsidRDefault="00216C88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February </w:t>
      </w:r>
      <w:r w:rsidR="005E1554">
        <w:rPr>
          <w:rFonts w:asciiTheme="minorHAnsi" w:hAnsiTheme="minorHAnsi" w:cs="Arial"/>
          <w:b/>
          <w:bCs/>
          <w:sz w:val="22"/>
          <w:szCs w:val="22"/>
        </w:rPr>
        <w:t>18th</w:t>
      </w:r>
      <w:r w:rsidR="0027341E">
        <w:rPr>
          <w:rFonts w:asciiTheme="minorHAnsi" w:hAnsiTheme="minorHAnsi" w:cs="Arial"/>
          <w:b/>
          <w:bCs/>
          <w:sz w:val="22"/>
          <w:szCs w:val="22"/>
        </w:rPr>
        <w:t>, 2021</w:t>
      </w:r>
    </w:p>
    <w:p w14:paraId="7031B337" w14:textId="3D3FA042" w:rsidR="00EF49B5" w:rsidRPr="000635BF" w:rsidRDefault="00216C88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PUBLIC HEARING: </w:t>
      </w:r>
      <w:r w:rsidR="005E1554">
        <w:rPr>
          <w:rFonts w:asciiTheme="minorHAnsi" w:hAnsiTheme="minorHAnsi" w:cs="Arial"/>
          <w:b/>
          <w:bCs/>
          <w:sz w:val="22"/>
          <w:szCs w:val="22"/>
        </w:rPr>
        <w:t>Oxford Zoning Ordinance amendments</w:t>
      </w:r>
      <w:r w:rsidR="000635BF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0635BF" w:rsidRPr="000635BF">
        <w:rPr>
          <w:rFonts w:asciiTheme="minorHAnsi" w:hAnsiTheme="minorHAnsi" w:cstheme="minorHAnsi"/>
          <w:b/>
          <w:sz w:val="22"/>
          <w:szCs w:val="22"/>
        </w:rPr>
        <w:t>to allow and regulate medical marijuana and adult</w:t>
      </w:r>
      <w:r w:rsidR="009469E7">
        <w:rPr>
          <w:rFonts w:asciiTheme="minorHAnsi" w:hAnsiTheme="minorHAnsi" w:cstheme="minorHAnsi"/>
          <w:b/>
          <w:sz w:val="22"/>
          <w:szCs w:val="22"/>
        </w:rPr>
        <w:t>-</w:t>
      </w:r>
      <w:r w:rsidR="000635BF" w:rsidRPr="000635BF">
        <w:rPr>
          <w:rFonts w:asciiTheme="minorHAnsi" w:hAnsiTheme="minorHAnsi" w:cstheme="minorHAnsi"/>
          <w:b/>
          <w:sz w:val="22"/>
          <w:szCs w:val="22"/>
        </w:rPr>
        <w:t>use marijuana facil</w:t>
      </w:r>
      <w:r w:rsidR="009469E7">
        <w:rPr>
          <w:rFonts w:asciiTheme="minorHAnsi" w:hAnsiTheme="minorHAnsi" w:cstheme="minorHAnsi"/>
          <w:b/>
          <w:sz w:val="22"/>
          <w:szCs w:val="22"/>
        </w:rPr>
        <w:t>i</w:t>
      </w:r>
      <w:r w:rsidR="000635BF" w:rsidRPr="000635BF">
        <w:rPr>
          <w:rFonts w:asciiTheme="minorHAnsi" w:hAnsiTheme="minorHAnsi" w:cstheme="minorHAnsi"/>
          <w:b/>
          <w:sz w:val="22"/>
          <w:szCs w:val="22"/>
        </w:rPr>
        <w:t>ties</w:t>
      </w:r>
      <w:r w:rsidR="005E1554" w:rsidRPr="000635BF">
        <w:rPr>
          <w:rFonts w:asciiTheme="minorHAnsi" w:hAnsiTheme="minorHAnsi" w:cstheme="minorHAnsi"/>
          <w:b/>
          <w:sz w:val="22"/>
          <w:szCs w:val="22"/>
        </w:rPr>
        <w:t xml:space="preserve">. </w:t>
      </w:r>
    </w:p>
    <w:p w14:paraId="7285C79A" w14:textId="77777777" w:rsidR="005E1554" w:rsidRDefault="005E1554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4C09B91F" w14:textId="77777777" w:rsidR="00EF49B5" w:rsidRPr="00736EF7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C0FB0CE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0C6BD3A0" w14:textId="292D985B" w:rsidR="005B2B0B" w:rsidRPr="005B2B0B" w:rsidRDefault="00EF49B5" w:rsidP="005B2B0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 w:rsidR="005C7CAA">
        <w:rPr>
          <w:rFonts w:asciiTheme="minorHAnsi" w:hAnsiTheme="minorHAnsi" w:cs="Arial"/>
          <w:b/>
          <w:i/>
          <w:iCs/>
          <w:sz w:val="22"/>
          <w:szCs w:val="22"/>
        </w:rPr>
        <w:t>February 4th</w:t>
      </w:r>
      <w:r>
        <w:rPr>
          <w:rFonts w:asciiTheme="minorHAnsi" w:hAnsiTheme="minorHAnsi" w:cs="Arial"/>
          <w:b/>
          <w:i/>
          <w:iCs/>
          <w:sz w:val="22"/>
          <w:szCs w:val="22"/>
        </w:rPr>
        <w:t>, 202</w:t>
      </w:r>
      <w:r w:rsidR="00CA37D4">
        <w:rPr>
          <w:rFonts w:asciiTheme="minorHAnsi" w:hAnsiTheme="minorHAnsi" w:cs="Arial"/>
          <w:b/>
          <w:i/>
          <w:iCs/>
          <w:sz w:val="22"/>
          <w:szCs w:val="22"/>
        </w:rPr>
        <w:t>1</w:t>
      </w:r>
      <w:r>
        <w:rPr>
          <w:rFonts w:asciiTheme="minorHAnsi" w:hAnsiTheme="minorHAnsi" w:cs="Arial"/>
          <w:b/>
          <w:i/>
          <w:iCs/>
          <w:sz w:val="22"/>
          <w:szCs w:val="22"/>
        </w:rPr>
        <w:t>.</w:t>
      </w:r>
    </w:p>
    <w:p w14:paraId="34BB9296" w14:textId="77777777" w:rsidR="005B2B0B" w:rsidRPr="00B432CE" w:rsidRDefault="005B2B0B" w:rsidP="00B432C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F804744" w14:textId="0353D2D2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DJUSTMENTS TO AGENDA –</w:t>
      </w:r>
    </w:p>
    <w:p w14:paraId="26CF0918" w14:textId="737E8317" w:rsidR="00674225" w:rsidRPr="00385F2D" w:rsidRDefault="00385F2D" w:rsidP="00842744">
      <w:pPr>
        <w:widowControl w:val="0"/>
        <w:autoSpaceDE w:val="0"/>
        <w:autoSpaceDN w:val="0"/>
        <w:adjustRightInd w:val="0"/>
        <w:ind w:left="720" w:firstLine="72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iscussion on the feasibility of leasing temporary office space at the Oxford Plaza.</w:t>
      </w:r>
    </w:p>
    <w:p w14:paraId="7F72B3C8" w14:textId="77777777" w:rsidR="00216C88" w:rsidRDefault="00216C88" w:rsidP="00216C88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A09687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390A9384" w14:textId="437555D1" w:rsidR="00EF49B5" w:rsidRDefault="00EF49B5" w:rsidP="00CA37D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076A10D1" w14:textId="77777777" w:rsidR="002C2BE5" w:rsidRPr="002C2BE5" w:rsidRDefault="002C2BE5" w:rsidP="002C2BE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4773E06B" w14:textId="77777777" w:rsidR="002C2BE5" w:rsidRDefault="002C2BE5" w:rsidP="002C2BE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rove the Budget Committee By-laws as amended and move to Town Meeting.</w:t>
      </w:r>
    </w:p>
    <w:p w14:paraId="1047C1DF" w14:textId="3699FFD6" w:rsidR="00EF49B5" w:rsidRDefault="002C2BE5" w:rsidP="002C2BE5">
      <w:pPr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Amends 11 committee members to 7 with the quorum from 6 decreased to 4. Also decreased is the number of meetings a member can miss from 3 to 2.</w:t>
      </w:r>
    </w:p>
    <w:p w14:paraId="4CF876D4" w14:textId="77777777" w:rsidR="002C2BE5" w:rsidRPr="002C2BE5" w:rsidRDefault="002C2BE5" w:rsidP="002C2BE5">
      <w:pPr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</w:p>
    <w:p w14:paraId="2BE55351" w14:textId="67677E12" w:rsidR="00EF49B5" w:rsidRPr="005C7CA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4C1A6454" w14:textId="77777777" w:rsidR="00867F73" w:rsidRPr="00C772EE" w:rsidRDefault="00867F73" w:rsidP="00C772E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66EA5A35" w14:textId="1987B018" w:rsidR="00216C88" w:rsidRPr="00C772EE" w:rsidRDefault="00C772EE" w:rsidP="00C772E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To approve the repeal of the </w:t>
      </w:r>
      <w:bookmarkStart w:id="0" w:name="_Hlk64541137"/>
      <w:r>
        <w:rPr>
          <w:rFonts w:asciiTheme="minorHAnsi" w:hAnsiTheme="minorHAnsi" w:cs="Arial"/>
          <w:b/>
          <w:iCs/>
          <w:sz w:val="22"/>
          <w:szCs w:val="22"/>
        </w:rPr>
        <w:t>Prohibition</w:t>
      </w:r>
      <w:r w:rsidR="00841E62">
        <w:rPr>
          <w:rFonts w:asciiTheme="minorHAnsi" w:hAnsiTheme="minorHAnsi" w:cs="Arial"/>
          <w:b/>
          <w:iCs/>
          <w:sz w:val="22"/>
          <w:szCs w:val="22"/>
        </w:rPr>
        <w:t xml:space="preserve"> of Retail Marijuana Establishments and Retail Marijuana Social Clubs</w:t>
      </w:r>
      <w:r>
        <w:rPr>
          <w:rFonts w:asciiTheme="minorHAnsi" w:hAnsiTheme="minorHAnsi" w:cs="Arial"/>
          <w:b/>
          <w:iCs/>
          <w:sz w:val="22"/>
          <w:szCs w:val="22"/>
        </w:rPr>
        <w:t xml:space="preserve"> Ordinance</w:t>
      </w:r>
      <w:bookmarkEnd w:id="0"/>
      <w:r>
        <w:rPr>
          <w:rFonts w:asciiTheme="minorHAnsi" w:hAnsiTheme="minorHAnsi" w:cs="Arial"/>
          <w:b/>
          <w:iCs/>
          <w:sz w:val="22"/>
          <w:szCs w:val="22"/>
        </w:rPr>
        <w:t xml:space="preserve"> and </w:t>
      </w:r>
      <w:r w:rsidR="000635BF">
        <w:rPr>
          <w:rFonts w:asciiTheme="minorHAnsi" w:hAnsiTheme="minorHAnsi" w:cs="Arial"/>
          <w:b/>
          <w:iCs/>
          <w:sz w:val="22"/>
          <w:szCs w:val="22"/>
        </w:rPr>
        <w:t xml:space="preserve">the </w:t>
      </w:r>
      <w:r>
        <w:rPr>
          <w:rFonts w:asciiTheme="minorHAnsi" w:hAnsiTheme="minorHAnsi" w:cs="Arial"/>
          <w:b/>
          <w:iCs/>
          <w:sz w:val="22"/>
          <w:szCs w:val="22"/>
        </w:rPr>
        <w:t>amendment of the Zoning Ordinance as written</w:t>
      </w:r>
      <w:r w:rsidR="000635BF">
        <w:rPr>
          <w:rFonts w:asciiTheme="minorHAnsi" w:hAnsiTheme="minorHAnsi" w:cs="Arial"/>
          <w:b/>
          <w:iCs/>
          <w:sz w:val="22"/>
          <w:szCs w:val="22"/>
        </w:rPr>
        <w:t xml:space="preserve"> </w:t>
      </w:r>
      <w:r w:rsidR="000635BF" w:rsidRPr="000635BF">
        <w:rPr>
          <w:rFonts w:asciiTheme="minorHAnsi" w:hAnsiTheme="minorHAnsi" w:cstheme="minorHAnsi"/>
          <w:b/>
          <w:sz w:val="22"/>
          <w:szCs w:val="22"/>
        </w:rPr>
        <w:t>to allow and regulate medical marijuana and adult</w:t>
      </w:r>
      <w:r w:rsidR="002235C6">
        <w:rPr>
          <w:rFonts w:asciiTheme="minorHAnsi" w:hAnsiTheme="minorHAnsi" w:cstheme="minorHAnsi"/>
          <w:b/>
          <w:sz w:val="22"/>
          <w:szCs w:val="22"/>
        </w:rPr>
        <w:t>-</w:t>
      </w:r>
      <w:r w:rsidR="000635BF" w:rsidRPr="000635BF">
        <w:rPr>
          <w:rFonts w:asciiTheme="minorHAnsi" w:hAnsiTheme="minorHAnsi" w:cstheme="minorHAnsi"/>
          <w:b/>
          <w:sz w:val="22"/>
          <w:szCs w:val="22"/>
        </w:rPr>
        <w:t>use marijuana facil</w:t>
      </w:r>
      <w:r w:rsidR="002235C6">
        <w:rPr>
          <w:rFonts w:asciiTheme="minorHAnsi" w:hAnsiTheme="minorHAnsi" w:cstheme="minorHAnsi"/>
          <w:b/>
          <w:sz w:val="22"/>
          <w:szCs w:val="22"/>
        </w:rPr>
        <w:t>i</w:t>
      </w:r>
      <w:r w:rsidR="000635BF" w:rsidRPr="000635BF">
        <w:rPr>
          <w:rFonts w:asciiTheme="minorHAnsi" w:hAnsiTheme="minorHAnsi" w:cstheme="minorHAnsi"/>
          <w:b/>
          <w:sz w:val="22"/>
          <w:szCs w:val="22"/>
        </w:rPr>
        <w:t>ties</w:t>
      </w:r>
      <w:r>
        <w:rPr>
          <w:rFonts w:asciiTheme="minorHAnsi" w:hAnsiTheme="minorHAnsi" w:cs="Arial"/>
          <w:b/>
          <w:iCs/>
          <w:sz w:val="22"/>
          <w:szCs w:val="22"/>
        </w:rPr>
        <w:t xml:space="preserve"> and move it to</w:t>
      </w:r>
      <w:r w:rsidR="00216C88" w:rsidRPr="00C772EE">
        <w:rPr>
          <w:rFonts w:asciiTheme="minorHAnsi" w:hAnsiTheme="minorHAnsi" w:cs="Arial"/>
          <w:b/>
          <w:iCs/>
          <w:sz w:val="22"/>
          <w:szCs w:val="22"/>
        </w:rPr>
        <w:t xml:space="preserve"> </w:t>
      </w:r>
      <w:r w:rsidR="005C7CAA" w:rsidRPr="00C772EE">
        <w:rPr>
          <w:rFonts w:asciiTheme="minorHAnsi" w:hAnsiTheme="minorHAnsi" w:cs="Arial"/>
          <w:b/>
          <w:iCs/>
          <w:sz w:val="22"/>
          <w:szCs w:val="22"/>
        </w:rPr>
        <w:t>Town Meeting for approval</w:t>
      </w:r>
      <w:r w:rsidR="00216C88" w:rsidRPr="00C772EE">
        <w:rPr>
          <w:rFonts w:asciiTheme="minorHAnsi" w:hAnsiTheme="minorHAnsi" w:cs="Arial"/>
          <w:b/>
          <w:iCs/>
          <w:sz w:val="22"/>
          <w:szCs w:val="22"/>
        </w:rPr>
        <w:t>.</w:t>
      </w:r>
    </w:p>
    <w:p w14:paraId="61B6C07A" w14:textId="77777777" w:rsidR="003C579D" w:rsidRDefault="003C579D" w:rsidP="003C579D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/>
          <w:iCs/>
          <w:sz w:val="22"/>
          <w:szCs w:val="22"/>
        </w:rPr>
      </w:pPr>
    </w:p>
    <w:p w14:paraId="5D7860D7" w14:textId="59EFEC7D" w:rsidR="003C579D" w:rsidRDefault="003C579D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rove the Municipal Warrant for the Town Meeting to be held March 04, 2021</w:t>
      </w:r>
      <w:r w:rsidR="002235C6">
        <w:rPr>
          <w:rFonts w:asciiTheme="minorHAnsi" w:hAnsiTheme="minorHAnsi" w:cs="Arial"/>
          <w:b/>
          <w:iCs/>
          <w:sz w:val="22"/>
          <w:szCs w:val="22"/>
        </w:rPr>
        <w:t>,</w:t>
      </w:r>
      <w:r w:rsidR="00DC78A2">
        <w:rPr>
          <w:rFonts w:asciiTheme="minorHAnsi" w:hAnsiTheme="minorHAnsi" w:cs="Arial"/>
          <w:b/>
          <w:iCs/>
          <w:sz w:val="22"/>
          <w:szCs w:val="22"/>
        </w:rPr>
        <w:t xml:space="preserve"> at 6 PM</w:t>
      </w:r>
      <w:r>
        <w:rPr>
          <w:rFonts w:asciiTheme="minorHAnsi" w:hAnsiTheme="minorHAnsi" w:cs="Arial"/>
          <w:b/>
          <w:iCs/>
          <w:sz w:val="22"/>
          <w:szCs w:val="22"/>
        </w:rPr>
        <w:t>.</w:t>
      </w:r>
    </w:p>
    <w:p w14:paraId="07EB2C65" w14:textId="77777777" w:rsidR="00DC78A2" w:rsidRPr="000635BF" w:rsidRDefault="00DC78A2" w:rsidP="000635BF">
      <w:pPr>
        <w:rPr>
          <w:rFonts w:asciiTheme="minorHAnsi" w:hAnsiTheme="minorHAnsi" w:cs="Arial"/>
          <w:b/>
          <w:iCs/>
          <w:sz w:val="22"/>
          <w:szCs w:val="22"/>
        </w:rPr>
      </w:pPr>
    </w:p>
    <w:p w14:paraId="70B26C21" w14:textId="33090A42" w:rsidR="00DC78A2" w:rsidRDefault="00DC78A2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oint Peter Laverdiere to the Budget Committee.</w:t>
      </w:r>
    </w:p>
    <w:p w14:paraId="452CD303" w14:textId="77777777" w:rsidR="00A75F29" w:rsidRPr="002C2BE5" w:rsidRDefault="00A75F29" w:rsidP="002C2BE5">
      <w:pPr>
        <w:rPr>
          <w:rFonts w:asciiTheme="minorHAnsi" w:hAnsiTheme="minorHAnsi" w:cs="Arial"/>
          <w:b/>
          <w:iCs/>
          <w:sz w:val="22"/>
          <w:szCs w:val="22"/>
        </w:rPr>
      </w:pPr>
    </w:p>
    <w:p w14:paraId="287FAD6C" w14:textId="013F3CC8" w:rsidR="00A75F29" w:rsidRPr="00BC6FBC" w:rsidRDefault="00A75F29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To </w:t>
      </w:r>
      <w:r w:rsidR="0027040D">
        <w:rPr>
          <w:rFonts w:asciiTheme="minorHAnsi" w:hAnsiTheme="minorHAnsi" w:cs="Arial"/>
          <w:b/>
          <w:iCs/>
          <w:sz w:val="22"/>
          <w:szCs w:val="22"/>
        </w:rPr>
        <w:t xml:space="preserve">approve the updated </w:t>
      </w:r>
      <w:r w:rsidRPr="00A75F29">
        <w:rPr>
          <w:rFonts w:asciiTheme="minorHAnsi" w:hAnsiTheme="minorHAnsi" w:cstheme="minorHAnsi"/>
          <w:b/>
          <w:bCs/>
          <w:sz w:val="22"/>
          <w:szCs w:val="22"/>
        </w:rPr>
        <w:t>Post Issuance Compliance Policy</w:t>
      </w:r>
      <w:r w:rsidR="0027040D">
        <w:rPr>
          <w:rFonts w:asciiTheme="minorHAnsi" w:hAnsiTheme="minorHAnsi" w:cstheme="minorHAnsi"/>
          <w:b/>
          <w:bCs/>
          <w:sz w:val="22"/>
          <w:szCs w:val="22"/>
        </w:rPr>
        <w:t xml:space="preserve"> replacing the 2014 policy.</w:t>
      </w:r>
    </w:p>
    <w:p w14:paraId="3F2BD515" w14:textId="77777777" w:rsidR="00BC6FBC" w:rsidRPr="00BC6FBC" w:rsidRDefault="00BC6FBC" w:rsidP="00BC6FBC">
      <w:pPr>
        <w:pStyle w:val="ListParagraph"/>
        <w:rPr>
          <w:rFonts w:asciiTheme="minorHAnsi" w:hAnsiTheme="minorHAnsi" w:cs="Arial"/>
          <w:b/>
          <w:iCs/>
          <w:sz w:val="22"/>
          <w:szCs w:val="22"/>
        </w:rPr>
      </w:pPr>
    </w:p>
    <w:p w14:paraId="720B864B" w14:textId="01F5BE7C" w:rsidR="00BC6FBC" w:rsidRDefault="00BC6FBC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rove the Liquor License Renewal for Polly’s Variety, LLC DBA Polly’s Pit Stop.</w:t>
      </w:r>
    </w:p>
    <w:p w14:paraId="4B995BEF" w14:textId="1D091556" w:rsidR="00BC6FBC" w:rsidRPr="00BC6FBC" w:rsidRDefault="00BC6FBC" w:rsidP="00BC6FBC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Having held a license for the prior 5 years without a complaint, they are requesting to waive the public hearing.</w:t>
      </w:r>
    </w:p>
    <w:p w14:paraId="1950A390" w14:textId="77777777" w:rsidR="00113FB2" w:rsidRPr="00113FB2" w:rsidRDefault="00113FB2" w:rsidP="00113FB2">
      <w:pPr>
        <w:pStyle w:val="ListParagraph"/>
        <w:rPr>
          <w:rFonts w:asciiTheme="minorHAnsi" w:hAnsiTheme="minorHAnsi" w:cs="Arial"/>
          <w:b/>
          <w:iCs/>
          <w:sz w:val="22"/>
          <w:szCs w:val="22"/>
        </w:rPr>
      </w:pPr>
    </w:p>
    <w:p w14:paraId="3AA9A5F6" w14:textId="57C42204" w:rsidR="00113FB2" w:rsidRDefault="00113FB2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To accept the RFP for Design-Build, Renovation, or Lease from _____________ </w:t>
      </w:r>
      <w:proofErr w:type="gramStart"/>
      <w:r>
        <w:rPr>
          <w:rFonts w:asciiTheme="minorHAnsi" w:hAnsiTheme="minorHAnsi" w:cs="Arial"/>
          <w:b/>
          <w:iCs/>
          <w:sz w:val="22"/>
          <w:szCs w:val="22"/>
        </w:rPr>
        <w:t>for the amount of</w:t>
      </w:r>
      <w:proofErr w:type="gramEnd"/>
      <w:r>
        <w:rPr>
          <w:rFonts w:asciiTheme="minorHAnsi" w:hAnsiTheme="minorHAnsi" w:cs="Arial"/>
          <w:b/>
          <w:iCs/>
          <w:sz w:val="22"/>
          <w:szCs w:val="22"/>
        </w:rPr>
        <w:t xml:space="preserve"> $____________.</w:t>
      </w:r>
    </w:p>
    <w:p w14:paraId="17840E25" w14:textId="2B2C937D" w:rsidR="00113FB2" w:rsidRDefault="00113FB2" w:rsidP="00113FB2">
      <w:pPr>
        <w:pStyle w:val="ListParagraph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Hardy Pond Construction – 93,000 (design only)</w:t>
      </w:r>
    </w:p>
    <w:p w14:paraId="6822E7CB" w14:textId="775860C8" w:rsidR="00113FB2" w:rsidRDefault="00113FB2" w:rsidP="00113FB2">
      <w:pPr>
        <w:pStyle w:val="ListParagraph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Blane Casey Building – 1,755,875 Design</w:t>
      </w:r>
      <w:r w:rsidR="002235C6">
        <w:rPr>
          <w:rFonts w:asciiTheme="minorHAnsi" w:hAnsiTheme="minorHAnsi" w:cs="Arial"/>
          <w:bCs/>
          <w:i/>
          <w:sz w:val="22"/>
          <w:szCs w:val="22"/>
        </w:rPr>
        <w:t>-</w:t>
      </w:r>
      <w:r>
        <w:rPr>
          <w:rFonts w:asciiTheme="minorHAnsi" w:hAnsiTheme="minorHAnsi" w:cs="Arial"/>
          <w:bCs/>
          <w:i/>
          <w:sz w:val="22"/>
          <w:szCs w:val="22"/>
        </w:rPr>
        <w:t>Build</w:t>
      </w:r>
    </w:p>
    <w:p w14:paraId="7FFDBF3A" w14:textId="6D60C2B0" w:rsidR="00113FB2" w:rsidRDefault="00113FB2" w:rsidP="00113FB2">
      <w:pPr>
        <w:pStyle w:val="ListParagraph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L</w:t>
      </w:r>
      <w:r w:rsidR="002235C6">
        <w:rPr>
          <w:rFonts w:asciiTheme="minorHAnsi" w:hAnsiTheme="minorHAnsi" w:cs="Arial"/>
          <w:bCs/>
          <w:i/>
          <w:sz w:val="22"/>
          <w:szCs w:val="22"/>
        </w:rPr>
        <w:t>a</w:t>
      </w:r>
      <w:r>
        <w:rPr>
          <w:rFonts w:asciiTheme="minorHAnsi" w:hAnsiTheme="minorHAnsi" w:cs="Arial"/>
          <w:bCs/>
          <w:i/>
          <w:sz w:val="22"/>
          <w:szCs w:val="22"/>
        </w:rPr>
        <w:t>joie Brothers – 2,084,909 Design</w:t>
      </w:r>
      <w:r w:rsidR="002235C6">
        <w:rPr>
          <w:rFonts w:asciiTheme="minorHAnsi" w:hAnsiTheme="minorHAnsi" w:cs="Arial"/>
          <w:bCs/>
          <w:i/>
          <w:sz w:val="22"/>
          <w:szCs w:val="22"/>
        </w:rPr>
        <w:t>-</w:t>
      </w:r>
      <w:r>
        <w:rPr>
          <w:rFonts w:asciiTheme="minorHAnsi" w:hAnsiTheme="minorHAnsi" w:cs="Arial"/>
          <w:bCs/>
          <w:i/>
          <w:sz w:val="22"/>
          <w:szCs w:val="22"/>
        </w:rPr>
        <w:t>Build</w:t>
      </w:r>
    </w:p>
    <w:p w14:paraId="3419D7BE" w14:textId="77777777" w:rsidR="00385F2D" w:rsidRPr="00113FB2" w:rsidRDefault="00385F2D" w:rsidP="00113FB2">
      <w:pPr>
        <w:pStyle w:val="ListParagraph"/>
        <w:ind w:left="1350"/>
        <w:rPr>
          <w:rFonts w:asciiTheme="minorHAnsi" w:hAnsiTheme="minorHAnsi" w:cs="Arial"/>
          <w:bCs/>
          <w:i/>
          <w:sz w:val="22"/>
          <w:szCs w:val="22"/>
        </w:rPr>
      </w:pPr>
    </w:p>
    <w:p w14:paraId="00304F06" w14:textId="1ADAD19F" w:rsidR="00385F2D" w:rsidRDefault="00385F2D" w:rsidP="00385F2D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385F2D">
        <w:rPr>
          <w:rFonts w:asciiTheme="minorHAnsi" w:hAnsiTheme="minorHAnsi" w:cs="Arial"/>
          <w:b/>
          <w:bCs/>
          <w:sz w:val="22"/>
          <w:szCs w:val="22"/>
        </w:rPr>
        <w:t>Discussion on the feasibility of leasing temporary office space at the Oxford Plaza.</w:t>
      </w:r>
    </w:p>
    <w:p w14:paraId="4D0BC788" w14:textId="77777777" w:rsidR="00C22D67" w:rsidRPr="00842744" w:rsidRDefault="00C22D67" w:rsidP="00842744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B8A80C" w14:textId="77777777" w:rsidR="00AF6C00" w:rsidRPr="00AF6C00" w:rsidRDefault="00AF6C00" w:rsidP="00AF6C00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4B371EC" w14:textId="1DCF4B45" w:rsidR="003311F9" w:rsidRDefault="00EF49B5" w:rsidP="000F4F5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216C88">
        <w:rPr>
          <w:rFonts w:asciiTheme="minorHAnsi" w:hAnsiTheme="minorHAnsi" w:cs="Arial"/>
          <w:b/>
          <w:bCs/>
          <w:sz w:val="22"/>
          <w:szCs w:val="22"/>
        </w:rPr>
        <w:t>SIGN WARRANTS –</w:t>
      </w:r>
      <w:r w:rsidR="002C2BE5">
        <w:rPr>
          <w:rFonts w:asciiTheme="minorHAnsi" w:hAnsiTheme="minorHAnsi" w:cs="Arial"/>
          <w:b/>
          <w:bCs/>
          <w:sz w:val="22"/>
          <w:szCs w:val="22"/>
        </w:rPr>
        <w:t xml:space="preserve"> 98, 99, 100</w:t>
      </w:r>
      <w:r w:rsidR="00F2259F">
        <w:rPr>
          <w:rFonts w:asciiTheme="minorHAnsi" w:hAnsiTheme="minorHAnsi" w:cs="Arial"/>
          <w:b/>
          <w:bCs/>
          <w:sz w:val="22"/>
          <w:szCs w:val="22"/>
        </w:rPr>
        <w:t>, 101, 102, 103</w:t>
      </w:r>
    </w:p>
    <w:p w14:paraId="762BF3D0" w14:textId="77777777" w:rsidR="005E1554" w:rsidRPr="005E1554" w:rsidRDefault="005E1554" w:rsidP="005E1554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7777777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667F57"/>
    <w:multiLevelType w:val="hybridMultilevel"/>
    <w:tmpl w:val="00C874D0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5"/>
  </w:num>
  <w:num w:numId="3">
    <w:abstractNumId w:val="33"/>
  </w:num>
  <w:num w:numId="4">
    <w:abstractNumId w:val="30"/>
  </w:num>
  <w:num w:numId="5">
    <w:abstractNumId w:val="13"/>
  </w:num>
  <w:num w:numId="6">
    <w:abstractNumId w:val="17"/>
  </w:num>
  <w:num w:numId="7">
    <w:abstractNumId w:val="10"/>
  </w:num>
  <w:num w:numId="8">
    <w:abstractNumId w:val="35"/>
  </w:num>
  <w:num w:numId="9">
    <w:abstractNumId w:val="36"/>
  </w:num>
  <w:num w:numId="10">
    <w:abstractNumId w:val="23"/>
  </w:num>
  <w:num w:numId="11">
    <w:abstractNumId w:val="27"/>
  </w:num>
  <w:num w:numId="12">
    <w:abstractNumId w:val="11"/>
  </w:num>
  <w:num w:numId="13">
    <w:abstractNumId w:val="18"/>
  </w:num>
  <w:num w:numId="14">
    <w:abstractNumId w:val="18"/>
  </w:num>
  <w:num w:numId="15">
    <w:abstractNumId w:val="19"/>
  </w:num>
  <w:num w:numId="16">
    <w:abstractNumId w:val="0"/>
  </w:num>
  <w:num w:numId="17">
    <w:abstractNumId w:val="24"/>
  </w:num>
  <w:num w:numId="18">
    <w:abstractNumId w:val="31"/>
  </w:num>
  <w:num w:numId="19">
    <w:abstractNumId w:val="8"/>
  </w:num>
  <w:num w:numId="20">
    <w:abstractNumId w:val="7"/>
  </w:num>
  <w:num w:numId="21">
    <w:abstractNumId w:val="4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5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6"/>
  </w:num>
  <w:num w:numId="28">
    <w:abstractNumId w:val="21"/>
  </w:num>
  <w:num w:numId="29">
    <w:abstractNumId w:val="16"/>
  </w:num>
  <w:num w:numId="30">
    <w:abstractNumId w:val="26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28"/>
  </w:num>
  <w:num w:numId="36">
    <w:abstractNumId w:val="22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</w:num>
  <w:num w:numId="39">
    <w:abstractNumId w:val="2"/>
  </w:num>
  <w:num w:numId="40">
    <w:abstractNumId w:val="34"/>
  </w:num>
  <w:num w:numId="41">
    <w:abstractNumId w:val="32"/>
  </w:num>
  <w:num w:numId="42">
    <w:abstractNumId w:val="29"/>
  </w:num>
  <w:num w:numId="43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458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qgFAMW+phM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6475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D93"/>
    <w:rsid w:val="0002768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5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3FB2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2AC1"/>
    <w:rsid w:val="001E2D26"/>
    <w:rsid w:val="001E4161"/>
    <w:rsid w:val="001E4527"/>
    <w:rsid w:val="001E4D02"/>
    <w:rsid w:val="001E650F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225E"/>
    <w:rsid w:val="00222300"/>
    <w:rsid w:val="002235C6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40D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2BE5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5F2D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225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E28E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3BE"/>
    <w:rsid w:val="007F0E09"/>
    <w:rsid w:val="007F1BE2"/>
    <w:rsid w:val="007F4321"/>
    <w:rsid w:val="007F494E"/>
    <w:rsid w:val="007F5045"/>
    <w:rsid w:val="007F50D9"/>
    <w:rsid w:val="007F607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41E62"/>
    <w:rsid w:val="00842744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9E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20AE5"/>
    <w:rsid w:val="00A213EE"/>
    <w:rsid w:val="00A22476"/>
    <w:rsid w:val="00A25D87"/>
    <w:rsid w:val="00A26BB5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55679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5F29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577C"/>
    <w:rsid w:val="00AE6F31"/>
    <w:rsid w:val="00AF1580"/>
    <w:rsid w:val="00AF3281"/>
    <w:rsid w:val="00AF3881"/>
    <w:rsid w:val="00AF469A"/>
    <w:rsid w:val="00AF55AC"/>
    <w:rsid w:val="00AF587C"/>
    <w:rsid w:val="00AF6C00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6FBC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2D67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772EE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612"/>
    <w:rsid w:val="00D14B5A"/>
    <w:rsid w:val="00D1613C"/>
    <w:rsid w:val="00D164F6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C78A2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90C"/>
    <w:rsid w:val="00F167F5"/>
    <w:rsid w:val="00F16C54"/>
    <w:rsid w:val="00F17801"/>
    <w:rsid w:val="00F21AA5"/>
    <w:rsid w:val="00F2259F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45825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16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24</cp:revision>
  <cp:lastPrinted>2021-02-18T18:10:00Z</cp:lastPrinted>
  <dcterms:created xsi:type="dcterms:W3CDTF">2021-01-21T16:37:00Z</dcterms:created>
  <dcterms:modified xsi:type="dcterms:W3CDTF">2021-02-18T18:13:00Z</dcterms:modified>
</cp:coreProperties>
</file>